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atjana stojkov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tj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ojkov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1 N Northwest Hwy,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anja1338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1429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ic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5/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